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0BF" w:rsidRPr="00E10247" w:rsidRDefault="00E44562" w:rsidP="007235FD">
      <w:pPr>
        <w:spacing w:after="0" w:line="240" w:lineRule="auto"/>
        <w:jc w:val="right"/>
        <w:rPr>
          <w:rFonts w:ascii="Century Gothic" w:hAnsi="Century Gothic" w:cs="Tahoma"/>
          <w:b/>
          <w:sz w:val="48"/>
          <w:szCs w:val="48"/>
        </w:rPr>
      </w:pPr>
      <w:r w:rsidRPr="00E44562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.2pt;margin-top:-22.5pt;width:144.25pt;height:144.25pt;z-index:251661824">
            <v:imagedata r:id="rId6" o:title="2X2 - KAREN"/>
          </v:shape>
        </w:pict>
      </w:r>
      <w:r w:rsidR="000850D1" w:rsidRPr="00E10247">
        <w:rPr>
          <w:rFonts w:ascii="Century Gothic" w:hAnsi="Century Gothic" w:cs="Tahoma"/>
          <w:b/>
          <w:sz w:val="48"/>
          <w:szCs w:val="48"/>
        </w:rPr>
        <w:t xml:space="preserve">KAREN </w:t>
      </w:r>
    </w:p>
    <w:p w:rsidR="003226C9" w:rsidRPr="00E10247" w:rsidRDefault="003226C9" w:rsidP="007235FD">
      <w:pPr>
        <w:spacing w:after="0" w:line="240" w:lineRule="auto"/>
        <w:jc w:val="right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Dubai</w:t>
      </w:r>
      <w:r w:rsidR="00DC2A89" w:rsidRPr="00E10247">
        <w:rPr>
          <w:rFonts w:ascii="Century Gothic" w:hAnsi="Century Gothic"/>
          <w:sz w:val="24"/>
          <w:szCs w:val="24"/>
        </w:rPr>
        <w:t>,</w:t>
      </w:r>
      <w:r w:rsidRPr="00E10247">
        <w:rPr>
          <w:rFonts w:ascii="Century Gothic" w:hAnsi="Century Gothic"/>
          <w:sz w:val="24"/>
          <w:szCs w:val="24"/>
        </w:rPr>
        <w:t xml:space="preserve"> UAE</w:t>
      </w:r>
    </w:p>
    <w:p w:rsidR="003226C9" w:rsidRPr="00E10247" w:rsidRDefault="00CD19CA" w:rsidP="007235FD">
      <w:pPr>
        <w:spacing w:after="0" w:line="240" w:lineRule="auto"/>
        <w:jc w:val="right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/o-</w:t>
      </w:r>
      <w:r w:rsidR="003226C9" w:rsidRPr="00E10247">
        <w:rPr>
          <w:rFonts w:ascii="Century Gothic" w:hAnsi="Century Gothic"/>
          <w:sz w:val="24"/>
          <w:szCs w:val="24"/>
        </w:rPr>
        <w:t xml:space="preserve">Mobile </w:t>
      </w:r>
      <w:r w:rsidR="007235FD">
        <w:rPr>
          <w:rFonts w:ascii="Century Gothic" w:hAnsi="Century Gothic"/>
          <w:sz w:val="24"/>
          <w:szCs w:val="24"/>
        </w:rPr>
        <w:t>No.</w:t>
      </w:r>
      <w:r w:rsidR="003226C9" w:rsidRPr="00E10247">
        <w:rPr>
          <w:rFonts w:ascii="Century Gothic" w:hAnsi="Century Gothic"/>
          <w:sz w:val="24"/>
          <w:szCs w:val="24"/>
        </w:rPr>
        <w:t>: +971</w:t>
      </w:r>
      <w:r w:rsidR="00E9629F">
        <w:rPr>
          <w:rFonts w:ascii="Century Gothic" w:hAnsi="Century Gothic"/>
          <w:sz w:val="24"/>
          <w:szCs w:val="24"/>
        </w:rPr>
        <w:t>5</w:t>
      </w:r>
      <w:r>
        <w:rPr>
          <w:rFonts w:ascii="Century Gothic" w:hAnsi="Century Gothic"/>
          <w:sz w:val="24"/>
          <w:szCs w:val="24"/>
        </w:rPr>
        <w:t>02360357</w:t>
      </w:r>
    </w:p>
    <w:p w:rsidR="004C7FF6" w:rsidRPr="00CD19CA" w:rsidRDefault="000850D1" w:rsidP="00CD19CA">
      <w:pPr>
        <w:spacing w:after="0" w:line="240" w:lineRule="auto"/>
        <w:jc w:val="right"/>
        <w:rPr>
          <w:rFonts w:ascii="Century Gothic" w:hAnsi="Century Gothic"/>
          <w:sz w:val="32"/>
          <w:szCs w:val="24"/>
        </w:rPr>
      </w:pPr>
      <w:r w:rsidRPr="00E10247">
        <w:rPr>
          <w:rFonts w:ascii="Century Gothic" w:hAnsi="Century Gothic"/>
          <w:sz w:val="24"/>
          <w:szCs w:val="24"/>
        </w:rPr>
        <w:t>E-mail</w:t>
      </w:r>
      <w:r w:rsidR="007235FD">
        <w:rPr>
          <w:rFonts w:ascii="Century Gothic" w:hAnsi="Century Gothic"/>
          <w:sz w:val="24"/>
          <w:szCs w:val="24"/>
        </w:rPr>
        <w:tab/>
      </w:r>
      <w:r w:rsidR="00913353">
        <w:rPr>
          <w:rFonts w:ascii="Century Gothic" w:hAnsi="Century Gothic"/>
          <w:sz w:val="24"/>
          <w:szCs w:val="24"/>
        </w:rPr>
        <w:t xml:space="preserve">: </w:t>
      </w:r>
      <w:hyperlink r:id="rId7" w:history="1">
        <w:r w:rsidR="00CD19CA" w:rsidRPr="00CD19CA">
          <w:rPr>
            <w:rStyle w:val="Hyperlink"/>
            <w:sz w:val="28"/>
          </w:rPr>
          <w:t>Karen.378408@2freemail.com</w:t>
        </w:r>
      </w:hyperlink>
      <w:r w:rsidR="00CD19CA" w:rsidRPr="00CD19CA">
        <w:rPr>
          <w:sz w:val="28"/>
        </w:rPr>
        <w:t xml:space="preserve"> </w:t>
      </w:r>
    </w:p>
    <w:p w:rsidR="001C1D3B" w:rsidRPr="00E10247" w:rsidRDefault="001C1D3B" w:rsidP="000850D1">
      <w:pPr>
        <w:spacing w:after="0" w:line="240" w:lineRule="auto"/>
        <w:rPr>
          <w:rFonts w:ascii="Century Gothic" w:hAnsi="Century Gothic"/>
        </w:rPr>
      </w:pPr>
    </w:p>
    <w:p w:rsidR="001C1D3B" w:rsidRPr="00E10247" w:rsidRDefault="001C1D3B" w:rsidP="000850D1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5F18C4" w:rsidRPr="00E10247" w:rsidRDefault="005F18C4" w:rsidP="000850D1">
      <w:pPr>
        <w:spacing w:after="0" w:line="240" w:lineRule="auto"/>
        <w:rPr>
          <w:rFonts w:ascii="Century Gothic" w:hAnsi="Century Gothic"/>
          <w:sz w:val="24"/>
          <w:szCs w:val="24"/>
        </w:rPr>
      </w:pPr>
    </w:p>
    <w:p w:rsidR="000850D1" w:rsidRPr="00E10247" w:rsidRDefault="000850D1" w:rsidP="000850D1">
      <w:pPr>
        <w:pBdr>
          <w:bottom w:val="single" w:sz="12" w:space="1" w:color="auto"/>
        </w:pBdr>
        <w:spacing w:after="0" w:line="240" w:lineRule="auto"/>
        <w:rPr>
          <w:rFonts w:ascii="Century Gothic" w:hAnsi="Century Gothic"/>
          <w:sz w:val="24"/>
          <w:szCs w:val="24"/>
        </w:rPr>
      </w:pPr>
    </w:p>
    <w:p w:rsidR="00FE3B72" w:rsidRPr="00E10247" w:rsidRDefault="00FE3B72" w:rsidP="000850D1">
      <w:pPr>
        <w:spacing w:after="0" w:line="240" w:lineRule="auto"/>
        <w:rPr>
          <w:rFonts w:ascii="Century Gothic" w:hAnsi="Century Gothic"/>
          <w:b/>
        </w:rPr>
      </w:pPr>
    </w:p>
    <w:p w:rsidR="000850D1" w:rsidRPr="00E10247" w:rsidRDefault="000850D1" w:rsidP="000850D1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OBJECTIVE:</w:t>
      </w:r>
    </w:p>
    <w:p w:rsidR="000850D1" w:rsidRPr="00E10247" w:rsidRDefault="0069248A" w:rsidP="0069248A">
      <w:pPr>
        <w:tabs>
          <w:tab w:val="left" w:pos="6270"/>
        </w:tabs>
        <w:spacing w:after="0" w:line="240" w:lineRule="auto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ab/>
      </w:r>
    </w:p>
    <w:p w:rsidR="000850D1" w:rsidRPr="00E10247" w:rsidRDefault="000850D1" w:rsidP="00DC2A89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 xml:space="preserve">To obtain a Full-time position where I can apply all the skills learned </w:t>
      </w:r>
      <w:r w:rsidR="00AC4955" w:rsidRPr="00E10247">
        <w:rPr>
          <w:rFonts w:ascii="Century Gothic" w:hAnsi="Century Gothic"/>
          <w:sz w:val="24"/>
          <w:szCs w:val="24"/>
        </w:rPr>
        <w:t>from experience</w:t>
      </w:r>
      <w:r w:rsidRPr="00E10247">
        <w:rPr>
          <w:rFonts w:ascii="Century Gothic" w:hAnsi="Century Gothic"/>
          <w:sz w:val="24"/>
          <w:szCs w:val="24"/>
        </w:rPr>
        <w:t>, impart my ideas, perform the job assigned to and attain a high level of performance as well as to have excellent career growth opportunities.</w:t>
      </w:r>
    </w:p>
    <w:p w:rsidR="009F5CA0" w:rsidRPr="00E10247" w:rsidRDefault="009F5CA0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PERSONAL PROFILE:</w:t>
      </w: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0850D1" w:rsidRPr="00E10247" w:rsidRDefault="00E10247" w:rsidP="00E10247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Visa Status</w:t>
      </w:r>
      <w:r w:rsidR="000850D1" w:rsidRPr="00E10247">
        <w:rPr>
          <w:rFonts w:ascii="Century Gothic" w:hAnsi="Century Gothic"/>
          <w:sz w:val="24"/>
          <w:szCs w:val="24"/>
        </w:rPr>
        <w:tab/>
        <w:t>:</w:t>
      </w:r>
      <w:r w:rsidR="000850D1" w:rsidRPr="00E10247">
        <w:rPr>
          <w:rFonts w:ascii="Century Gothic" w:hAnsi="Century Gothic"/>
          <w:sz w:val="24"/>
          <w:szCs w:val="24"/>
        </w:rPr>
        <w:tab/>
      </w:r>
      <w:r w:rsidR="007235FD">
        <w:rPr>
          <w:rFonts w:ascii="Century Gothic" w:hAnsi="Century Gothic"/>
          <w:sz w:val="24"/>
          <w:szCs w:val="24"/>
        </w:rPr>
        <w:t>Cancelled</w:t>
      </w: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Date of Birth</w:t>
      </w:r>
      <w:r w:rsidRPr="00E10247">
        <w:rPr>
          <w:rFonts w:ascii="Century Gothic" w:hAnsi="Century Gothic"/>
          <w:sz w:val="24"/>
          <w:szCs w:val="24"/>
        </w:rPr>
        <w:tab/>
        <w:t>:</w:t>
      </w:r>
      <w:r w:rsidRPr="00E10247">
        <w:rPr>
          <w:rFonts w:ascii="Century Gothic" w:hAnsi="Century Gothic"/>
          <w:sz w:val="24"/>
          <w:szCs w:val="24"/>
        </w:rPr>
        <w:tab/>
        <w:t>August 26, 1991</w:t>
      </w: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Civil Status</w:t>
      </w:r>
      <w:r w:rsidRPr="00E10247">
        <w:rPr>
          <w:rFonts w:ascii="Century Gothic" w:hAnsi="Century Gothic"/>
          <w:sz w:val="24"/>
          <w:szCs w:val="24"/>
        </w:rPr>
        <w:tab/>
        <w:t xml:space="preserve">: </w:t>
      </w:r>
      <w:r w:rsidRPr="00E10247">
        <w:rPr>
          <w:rFonts w:ascii="Century Gothic" w:hAnsi="Century Gothic"/>
          <w:sz w:val="24"/>
          <w:szCs w:val="24"/>
        </w:rPr>
        <w:tab/>
        <w:t>Single</w:t>
      </w:r>
    </w:p>
    <w:p w:rsidR="000850D1" w:rsidRPr="00E10247" w:rsidRDefault="000850D1" w:rsidP="00E10247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Height</w:t>
      </w:r>
      <w:r w:rsidRPr="00E10247">
        <w:rPr>
          <w:rFonts w:ascii="Century Gothic" w:hAnsi="Century Gothic"/>
          <w:sz w:val="24"/>
          <w:szCs w:val="24"/>
        </w:rPr>
        <w:tab/>
        <w:t>:</w:t>
      </w:r>
      <w:r w:rsidRPr="00E10247">
        <w:rPr>
          <w:rFonts w:ascii="Century Gothic" w:hAnsi="Century Gothic"/>
          <w:sz w:val="24"/>
          <w:szCs w:val="24"/>
        </w:rPr>
        <w:tab/>
        <w:t>5’4”</w:t>
      </w:r>
    </w:p>
    <w:p w:rsidR="000850D1" w:rsidRPr="00E10247" w:rsidRDefault="00E10247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ight</w:t>
      </w:r>
      <w:r>
        <w:rPr>
          <w:rFonts w:ascii="Century Gothic" w:hAnsi="Century Gothic"/>
          <w:sz w:val="24"/>
          <w:szCs w:val="24"/>
        </w:rPr>
        <w:tab/>
      </w:r>
      <w:r w:rsidR="000850D1" w:rsidRPr="00E10247">
        <w:rPr>
          <w:rFonts w:ascii="Century Gothic" w:hAnsi="Century Gothic"/>
          <w:sz w:val="24"/>
          <w:szCs w:val="24"/>
        </w:rPr>
        <w:t>:</w:t>
      </w:r>
      <w:r w:rsidR="000850D1" w:rsidRPr="00E10247">
        <w:rPr>
          <w:rFonts w:ascii="Century Gothic" w:hAnsi="Century Gothic"/>
          <w:sz w:val="24"/>
          <w:szCs w:val="24"/>
        </w:rPr>
        <w:tab/>
        <w:t>45kg</w:t>
      </w: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Religion</w:t>
      </w:r>
      <w:r w:rsidRPr="00E10247">
        <w:rPr>
          <w:rFonts w:ascii="Century Gothic" w:hAnsi="Century Gothic"/>
          <w:sz w:val="24"/>
          <w:szCs w:val="24"/>
        </w:rPr>
        <w:tab/>
        <w:t xml:space="preserve">: </w:t>
      </w:r>
      <w:r w:rsidRPr="00E10247">
        <w:rPr>
          <w:rFonts w:ascii="Century Gothic" w:hAnsi="Century Gothic"/>
          <w:sz w:val="24"/>
          <w:szCs w:val="24"/>
        </w:rPr>
        <w:tab/>
      </w:r>
      <w:r w:rsidR="000F153E">
        <w:rPr>
          <w:rFonts w:ascii="Century Gothic" w:hAnsi="Century Gothic"/>
          <w:sz w:val="24"/>
          <w:szCs w:val="24"/>
        </w:rPr>
        <w:t>Christian</w:t>
      </w:r>
    </w:p>
    <w:p w:rsidR="000850D1" w:rsidRPr="00E10247" w:rsidRDefault="000850D1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Nationality</w:t>
      </w:r>
      <w:r w:rsidRPr="00E10247">
        <w:rPr>
          <w:rFonts w:ascii="Century Gothic" w:hAnsi="Century Gothic"/>
          <w:sz w:val="24"/>
          <w:szCs w:val="24"/>
        </w:rPr>
        <w:tab/>
        <w:t>:</w:t>
      </w:r>
      <w:r w:rsidRPr="00E10247">
        <w:rPr>
          <w:rFonts w:ascii="Century Gothic" w:hAnsi="Century Gothic"/>
          <w:sz w:val="24"/>
          <w:szCs w:val="24"/>
        </w:rPr>
        <w:tab/>
        <w:t>Filipino</w:t>
      </w:r>
    </w:p>
    <w:p w:rsidR="000850D1" w:rsidRDefault="000850D1" w:rsidP="00E10247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Langua</w:t>
      </w:r>
      <w:r w:rsidR="009F5CA0" w:rsidRPr="00E10247">
        <w:rPr>
          <w:rFonts w:ascii="Century Gothic" w:hAnsi="Century Gothic"/>
          <w:sz w:val="24"/>
          <w:szCs w:val="24"/>
        </w:rPr>
        <w:t>ge</w:t>
      </w:r>
      <w:r w:rsidR="009F5CA0" w:rsidRPr="00E10247">
        <w:rPr>
          <w:rFonts w:ascii="Century Gothic" w:hAnsi="Century Gothic"/>
          <w:sz w:val="24"/>
          <w:szCs w:val="24"/>
        </w:rPr>
        <w:tab/>
        <w:t>:</w:t>
      </w:r>
      <w:r w:rsidR="009F5CA0" w:rsidRPr="00E10247">
        <w:rPr>
          <w:rFonts w:ascii="Century Gothic" w:hAnsi="Century Gothic"/>
          <w:sz w:val="24"/>
          <w:szCs w:val="24"/>
        </w:rPr>
        <w:tab/>
        <w:t xml:space="preserve">English, </w:t>
      </w:r>
      <w:r w:rsidR="00E10247" w:rsidRPr="00E10247">
        <w:rPr>
          <w:rFonts w:ascii="Century Gothic" w:hAnsi="Century Gothic"/>
          <w:sz w:val="24"/>
          <w:szCs w:val="24"/>
        </w:rPr>
        <w:t>Tagalog</w:t>
      </w:r>
    </w:p>
    <w:p w:rsidR="00715FC7" w:rsidRPr="00E10247" w:rsidRDefault="00715FC7" w:rsidP="00E10247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License</w:t>
      </w:r>
      <w:r>
        <w:rPr>
          <w:rFonts w:ascii="Century Gothic" w:hAnsi="Century Gothic"/>
          <w:sz w:val="24"/>
          <w:szCs w:val="24"/>
        </w:rPr>
        <w:tab/>
        <w:t>:</w:t>
      </w:r>
      <w:r>
        <w:rPr>
          <w:rFonts w:ascii="Century Gothic" w:hAnsi="Century Gothic"/>
          <w:sz w:val="24"/>
          <w:szCs w:val="24"/>
        </w:rPr>
        <w:tab/>
        <w:t>UAE Driving License</w:t>
      </w:r>
    </w:p>
    <w:p w:rsidR="009F5CA0" w:rsidRPr="00E10247" w:rsidRDefault="009F5CA0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01248D" w:rsidRPr="00E10247" w:rsidRDefault="0001248D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0850D1" w:rsidRPr="00E10247" w:rsidRDefault="00D30456" w:rsidP="000850D1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EMPLOYMENT HISTORY</w:t>
      </w:r>
      <w:r w:rsidR="001C1D3B" w:rsidRPr="00E10247">
        <w:rPr>
          <w:rFonts w:ascii="Century Gothic" w:hAnsi="Century Gothic"/>
          <w:b/>
          <w:sz w:val="24"/>
          <w:szCs w:val="24"/>
        </w:rPr>
        <w:t>:</w:t>
      </w:r>
    </w:p>
    <w:p w:rsidR="00D30456" w:rsidRPr="00E10247" w:rsidRDefault="00D30456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DC2A89" w:rsidRPr="00E10247" w:rsidRDefault="00D85C53" w:rsidP="00D85C53">
      <w:pPr>
        <w:spacing w:after="0" w:line="240" w:lineRule="auto"/>
        <w:jc w:val="both"/>
        <w:rPr>
          <w:rFonts w:ascii="Century Gothic" w:hAnsi="Century Gothic"/>
          <w:i/>
          <w:sz w:val="24"/>
          <w:szCs w:val="24"/>
        </w:rPr>
      </w:pPr>
      <w:r>
        <w:rPr>
          <w:rFonts w:ascii="Century Gothic" w:hAnsi="Century Gothic"/>
          <w:i/>
          <w:sz w:val="24"/>
          <w:szCs w:val="24"/>
        </w:rPr>
        <w:t>3D</w:t>
      </w:r>
      <w:r w:rsidR="001E51CA">
        <w:rPr>
          <w:rFonts w:ascii="Century Gothic" w:hAnsi="Century Gothic"/>
          <w:i/>
          <w:sz w:val="24"/>
          <w:szCs w:val="24"/>
        </w:rPr>
        <w:t xml:space="preserve"> Visualizer /</w:t>
      </w:r>
      <w:r w:rsidR="00DC4884">
        <w:rPr>
          <w:rFonts w:ascii="Century Gothic" w:hAnsi="Century Gothic"/>
          <w:i/>
          <w:sz w:val="24"/>
          <w:szCs w:val="24"/>
        </w:rPr>
        <w:t xml:space="preserve">Interior </w:t>
      </w:r>
      <w:r>
        <w:rPr>
          <w:rFonts w:ascii="Century Gothic" w:hAnsi="Century Gothic"/>
          <w:i/>
          <w:sz w:val="24"/>
          <w:szCs w:val="24"/>
        </w:rPr>
        <w:t>Designer</w:t>
      </w:r>
    </w:p>
    <w:p w:rsidR="00DC2A89" w:rsidRPr="00E10247" w:rsidRDefault="00DC2A89" w:rsidP="00DC2A89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Future Sky Interior &amp; Decoration LLC</w:t>
      </w:r>
      <w:r w:rsidRPr="00E10247">
        <w:rPr>
          <w:rFonts w:ascii="Century Gothic" w:hAnsi="Century Gothic"/>
          <w:sz w:val="24"/>
          <w:szCs w:val="24"/>
        </w:rPr>
        <w:t xml:space="preserve"> – Dubai, UAE</w:t>
      </w:r>
    </w:p>
    <w:p w:rsidR="00DC2A89" w:rsidRPr="00E10247" w:rsidRDefault="00DC2A89" w:rsidP="00DC2A89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 xml:space="preserve">November 2014 – </w:t>
      </w:r>
      <w:r w:rsidR="007235FD">
        <w:rPr>
          <w:rFonts w:ascii="Century Gothic" w:hAnsi="Century Gothic"/>
          <w:sz w:val="24"/>
          <w:szCs w:val="24"/>
        </w:rPr>
        <w:t>February 2018</w:t>
      </w:r>
    </w:p>
    <w:p w:rsidR="00DC2A89" w:rsidRPr="00E10247" w:rsidRDefault="00DC2A89" w:rsidP="001D37B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nd to end interior design of different offices utilizing 3DS Max and AutoCAD software</w:t>
      </w:r>
    </w:p>
    <w:p w:rsidR="000E1BAD" w:rsidRPr="00E10247" w:rsidRDefault="00E9629F" w:rsidP="001D37B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Developing </w:t>
      </w:r>
      <w:r w:rsidR="000E1BAD" w:rsidRPr="00E10247">
        <w:rPr>
          <w:rFonts w:ascii="Century Gothic" w:hAnsi="Century Gothic"/>
        </w:rPr>
        <w:t xml:space="preserve">drawings from concept to </w:t>
      </w:r>
      <w:r>
        <w:rPr>
          <w:rFonts w:ascii="Century Gothic" w:hAnsi="Century Gothic"/>
        </w:rPr>
        <w:t xml:space="preserve">technical </w:t>
      </w:r>
      <w:r w:rsidR="000E1BAD" w:rsidRPr="00E10247">
        <w:rPr>
          <w:rFonts w:ascii="Century Gothic" w:hAnsi="Century Gothic"/>
        </w:rPr>
        <w:t>detailing and support in all aspects of design presentations</w:t>
      </w:r>
    </w:p>
    <w:p w:rsidR="007A0EB7" w:rsidRDefault="007A0EB7" w:rsidP="00DC2A8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reparing shop drawings</w:t>
      </w:r>
    </w:p>
    <w:p w:rsidR="00E9629F" w:rsidRPr="00E10247" w:rsidRDefault="00E9629F" w:rsidP="00DC2A8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Space planning</w:t>
      </w:r>
    </w:p>
    <w:p w:rsidR="00DC2A89" w:rsidRPr="00E10247" w:rsidRDefault="007A0EB7" w:rsidP="007A0EB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Site survey to obtain necessary information prior to design</w:t>
      </w:r>
    </w:p>
    <w:p w:rsidR="007A0EB7" w:rsidRPr="00E10247" w:rsidRDefault="007A0EB7" w:rsidP="007C3639">
      <w:pPr>
        <w:spacing w:after="0" w:line="240" w:lineRule="auto"/>
        <w:jc w:val="both"/>
        <w:rPr>
          <w:rFonts w:ascii="Century Gothic" w:hAnsi="Century Gothic"/>
          <w:i/>
          <w:sz w:val="24"/>
          <w:szCs w:val="24"/>
        </w:rPr>
      </w:pPr>
    </w:p>
    <w:p w:rsidR="007C3639" w:rsidRPr="00E10247" w:rsidRDefault="007C3639" w:rsidP="007C3639">
      <w:pPr>
        <w:spacing w:after="0" w:line="240" w:lineRule="auto"/>
        <w:jc w:val="both"/>
        <w:rPr>
          <w:rFonts w:ascii="Century Gothic" w:hAnsi="Century Gothic"/>
          <w:i/>
          <w:sz w:val="24"/>
          <w:szCs w:val="24"/>
        </w:rPr>
      </w:pPr>
      <w:r w:rsidRPr="00E10247">
        <w:rPr>
          <w:rFonts w:ascii="Century Gothic" w:hAnsi="Century Gothic"/>
          <w:i/>
          <w:sz w:val="24"/>
          <w:szCs w:val="24"/>
        </w:rPr>
        <w:t xml:space="preserve">CAD </w:t>
      </w:r>
      <w:r w:rsidR="00E575F0" w:rsidRPr="00E10247">
        <w:rPr>
          <w:rFonts w:ascii="Century Gothic" w:hAnsi="Century Gothic"/>
          <w:i/>
          <w:sz w:val="24"/>
          <w:szCs w:val="24"/>
        </w:rPr>
        <w:t xml:space="preserve">Engineer - </w:t>
      </w:r>
      <w:r w:rsidR="0001248D" w:rsidRPr="00E10247">
        <w:rPr>
          <w:rFonts w:ascii="Century Gothic" w:hAnsi="Century Gothic"/>
          <w:i/>
          <w:sz w:val="24"/>
          <w:szCs w:val="24"/>
        </w:rPr>
        <w:t>Team Leader – (3</w:t>
      </w:r>
      <w:r w:rsidR="003A6F34" w:rsidRPr="00E10247">
        <w:rPr>
          <w:rFonts w:ascii="Century Gothic" w:hAnsi="Century Gothic"/>
          <w:i/>
          <w:sz w:val="24"/>
          <w:szCs w:val="24"/>
        </w:rPr>
        <w:t>.5 YEARS)</w:t>
      </w:r>
    </w:p>
    <w:p w:rsidR="007C3639" w:rsidRPr="00E10247" w:rsidRDefault="007C3639" w:rsidP="007C3639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One’s Philippine Epoch Corporation</w:t>
      </w:r>
      <w:r w:rsidR="001C1D3B" w:rsidRPr="00E10247">
        <w:rPr>
          <w:rFonts w:ascii="Century Gothic" w:hAnsi="Century Gothic"/>
          <w:sz w:val="24"/>
          <w:szCs w:val="24"/>
        </w:rPr>
        <w:t xml:space="preserve"> – Makati City</w:t>
      </w:r>
    </w:p>
    <w:p w:rsidR="007C3639" w:rsidRPr="00E10247" w:rsidRDefault="0001248D" w:rsidP="007C3639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January</w:t>
      </w:r>
      <w:r w:rsidR="007C3639" w:rsidRPr="00E10247">
        <w:rPr>
          <w:rFonts w:ascii="Century Gothic" w:hAnsi="Century Gothic"/>
          <w:sz w:val="24"/>
          <w:szCs w:val="24"/>
        </w:rPr>
        <w:t xml:space="preserve"> 201</w:t>
      </w:r>
      <w:r w:rsidRPr="00E10247">
        <w:rPr>
          <w:rFonts w:ascii="Century Gothic" w:hAnsi="Century Gothic"/>
          <w:sz w:val="24"/>
          <w:szCs w:val="24"/>
        </w:rPr>
        <w:t>0</w:t>
      </w:r>
      <w:r w:rsidR="007C3639" w:rsidRPr="00E10247">
        <w:rPr>
          <w:rFonts w:ascii="Century Gothic" w:hAnsi="Century Gothic"/>
          <w:sz w:val="24"/>
          <w:szCs w:val="24"/>
        </w:rPr>
        <w:t xml:space="preserve"> – June 2013</w:t>
      </w:r>
    </w:p>
    <w:p w:rsidR="007C3639" w:rsidRPr="00E10247" w:rsidRDefault="007C3639" w:rsidP="007C36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Japanese base company engages primarily in Architectural Engineering and Design services.</w:t>
      </w:r>
    </w:p>
    <w:p w:rsidR="007C3639" w:rsidRPr="00E10247" w:rsidRDefault="00485FAB" w:rsidP="007C36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nd to end architectural d</w:t>
      </w:r>
      <w:r w:rsidR="007C3639" w:rsidRPr="00E10247">
        <w:rPr>
          <w:rFonts w:ascii="Century Gothic" w:hAnsi="Century Gothic"/>
        </w:rPr>
        <w:t xml:space="preserve">esign </w:t>
      </w:r>
      <w:r w:rsidRPr="00E10247">
        <w:rPr>
          <w:rFonts w:ascii="Century Gothic" w:hAnsi="Century Gothic"/>
        </w:rPr>
        <w:t xml:space="preserve">of </w:t>
      </w:r>
      <w:r w:rsidR="007C3639" w:rsidRPr="00E10247">
        <w:rPr>
          <w:rFonts w:ascii="Century Gothic" w:hAnsi="Century Gothic"/>
        </w:rPr>
        <w:t>different Japanese residential houses ranging from Simple modern, Urban, European, Japan</w:t>
      </w:r>
      <w:r w:rsidRPr="00E10247">
        <w:rPr>
          <w:rFonts w:ascii="Century Gothic" w:hAnsi="Century Gothic"/>
        </w:rPr>
        <w:t>ese Modern and traditional style, utilizing in-house company software called One’s Planner, equivalent to AutoCAD</w:t>
      </w:r>
    </w:p>
    <w:p w:rsidR="00485FAB" w:rsidRPr="00E10247" w:rsidRDefault="00485FAB" w:rsidP="00485F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 xml:space="preserve">From 3D presentation, to working drawing; a complete design from architectural, electrical </w:t>
      </w:r>
      <w:r w:rsidR="00D63DC6" w:rsidRPr="00E10247">
        <w:rPr>
          <w:rFonts w:ascii="Century Gothic" w:hAnsi="Century Gothic"/>
        </w:rPr>
        <w:t>wiring</w:t>
      </w:r>
      <w:r w:rsidRPr="00E10247">
        <w:rPr>
          <w:rFonts w:ascii="Century Gothic" w:hAnsi="Century Gothic"/>
        </w:rPr>
        <w:t xml:space="preserve"> and foundation plan.</w:t>
      </w:r>
    </w:p>
    <w:p w:rsidR="007C3639" w:rsidRPr="00E10247" w:rsidRDefault="007C3639" w:rsidP="007C36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lastRenderedPageBreak/>
        <w:t>Helping with training and development</w:t>
      </w:r>
    </w:p>
    <w:p w:rsidR="007C3639" w:rsidRPr="00E10247" w:rsidRDefault="007C3639" w:rsidP="007C36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roject and time management</w:t>
      </w:r>
    </w:p>
    <w:p w:rsidR="00D63DC6" w:rsidRPr="00E10247" w:rsidRDefault="00485FAB" w:rsidP="00D63D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Read and interpret blueprints, technical drawing, schematics and computer generated reports</w:t>
      </w:r>
    </w:p>
    <w:p w:rsidR="00485FAB" w:rsidRPr="00E10247" w:rsidRDefault="00485FAB" w:rsidP="00D63D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Analyze blueprints and other documentation to prepare cost, materials, and labor estimates</w:t>
      </w:r>
      <w:r w:rsidR="00D63DC6" w:rsidRPr="00E10247">
        <w:rPr>
          <w:rFonts w:ascii="Century Gothic" w:hAnsi="Century Gothic"/>
        </w:rPr>
        <w:t xml:space="preserve"> using AICA Estimation System</w:t>
      </w:r>
      <w:r w:rsidR="007252AA" w:rsidRPr="00E10247">
        <w:rPr>
          <w:rFonts w:ascii="Century Gothic" w:hAnsi="Century Gothic"/>
        </w:rPr>
        <w:t xml:space="preserve"> and One’s </w:t>
      </w:r>
      <w:proofErr w:type="spellStart"/>
      <w:r w:rsidR="007252AA" w:rsidRPr="00E10247">
        <w:rPr>
          <w:rFonts w:ascii="Century Gothic" w:hAnsi="Century Gothic"/>
        </w:rPr>
        <w:t>Mitsumori</w:t>
      </w:r>
      <w:proofErr w:type="spellEnd"/>
      <w:r w:rsidR="007252AA" w:rsidRPr="00E10247">
        <w:rPr>
          <w:rFonts w:ascii="Century Gothic" w:hAnsi="Century Gothic"/>
        </w:rPr>
        <w:t xml:space="preserve"> System</w:t>
      </w:r>
      <w:r w:rsidR="00D63DC6" w:rsidRPr="00E10247">
        <w:rPr>
          <w:rFonts w:ascii="Century Gothic" w:hAnsi="Century Gothic"/>
        </w:rPr>
        <w:t xml:space="preserve"> software</w:t>
      </w:r>
    </w:p>
    <w:p w:rsidR="00485FAB" w:rsidRPr="00E10247" w:rsidRDefault="00485FAB" w:rsidP="00485F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Convert sketches or specifications of the project into detailed CAD drawings</w:t>
      </w:r>
    </w:p>
    <w:p w:rsidR="008663BA" w:rsidRPr="00E10247" w:rsidRDefault="007C3639" w:rsidP="009C419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lectrical wiring design of houses</w:t>
      </w:r>
    </w:p>
    <w:p w:rsidR="00485FAB" w:rsidRPr="00E10247" w:rsidRDefault="00485FAB" w:rsidP="007C36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Make layouts and estimation of materials for residential constructions in Japan using Japanese Software:</w:t>
      </w:r>
    </w:p>
    <w:p w:rsidR="00485FAB" w:rsidRPr="00E10247" w:rsidRDefault="00485FAB" w:rsidP="00485F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AutoCAD 2008</w:t>
      </w:r>
    </w:p>
    <w:p w:rsidR="00485FAB" w:rsidRPr="00E10247" w:rsidRDefault="00485FAB" w:rsidP="00485FA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One’s CAD</w:t>
      </w:r>
    </w:p>
    <w:p w:rsidR="00FE3B72" w:rsidRPr="00E10247" w:rsidRDefault="00485FAB" w:rsidP="000850D1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JW CAD</w:t>
      </w:r>
    </w:p>
    <w:p w:rsidR="009F5CA0" w:rsidRPr="00E10247" w:rsidRDefault="009F5CA0" w:rsidP="000850D1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</w:p>
    <w:p w:rsidR="00A34CD3" w:rsidRPr="00E10247" w:rsidRDefault="00A34CD3" w:rsidP="00A34CD3">
      <w:pPr>
        <w:spacing w:after="0" w:line="240" w:lineRule="auto"/>
        <w:jc w:val="both"/>
        <w:rPr>
          <w:rFonts w:ascii="Century Gothic" w:hAnsi="Century Gothic"/>
          <w:i/>
          <w:sz w:val="24"/>
          <w:szCs w:val="24"/>
        </w:rPr>
      </w:pPr>
      <w:r w:rsidRPr="00E10247">
        <w:rPr>
          <w:rFonts w:ascii="Century Gothic" w:hAnsi="Century Gothic"/>
          <w:i/>
          <w:sz w:val="24"/>
          <w:szCs w:val="24"/>
        </w:rPr>
        <w:t xml:space="preserve">Project </w:t>
      </w:r>
      <w:r w:rsidR="00E575F0" w:rsidRPr="00E10247">
        <w:rPr>
          <w:rFonts w:ascii="Century Gothic" w:hAnsi="Century Gothic"/>
          <w:i/>
          <w:sz w:val="24"/>
          <w:szCs w:val="24"/>
        </w:rPr>
        <w:t>Enginee</w:t>
      </w:r>
      <w:r w:rsidR="003A6F34" w:rsidRPr="00E10247">
        <w:rPr>
          <w:rFonts w:ascii="Century Gothic" w:hAnsi="Century Gothic"/>
          <w:i/>
          <w:sz w:val="24"/>
          <w:szCs w:val="24"/>
        </w:rPr>
        <w:t>r – (1.2 YEARS)</w:t>
      </w:r>
    </w:p>
    <w:p w:rsidR="00A34CD3" w:rsidRPr="00E10247" w:rsidRDefault="00A34CD3" w:rsidP="00A34CD3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First-AVPR Venture, Inc.</w:t>
      </w:r>
      <w:r w:rsidRPr="00E10247">
        <w:rPr>
          <w:rFonts w:ascii="Century Gothic" w:hAnsi="Century Gothic"/>
          <w:sz w:val="24"/>
          <w:szCs w:val="24"/>
        </w:rPr>
        <w:t xml:space="preserve"> – Pasig City</w:t>
      </w:r>
    </w:p>
    <w:p w:rsidR="00A34CD3" w:rsidRPr="00E10247" w:rsidRDefault="003A6F34" w:rsidP="00A34CD3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hAnsi="Century Gothic"/>
          <w:sz w:val="24"/>
          <w:szCs w:val="24"/>
        </w:rPr>
        <w:t>July</w:t>
      </w:r>
      <w:r w:rsidR="00A34CD3" w:rsidRPr="00E10247">
        <w:rPr>
          <w:rFonts w:ascii="Century Gothic" w:hAnsi="Century Gothic"/>
          <w:sz w:val="24"/>
          <w:szCs w:val="24"/>
        </w:rPr>
        <w:t xml:space="preserve"> 2013 – </w:t>
      </w:r>
      <w:r w:rsidRPr="00E10247">
        <w:rPr>
          <w:rFonts w:ascii="Century Gothic" w:hAnsi="Century Gothic"/>
          <w:sz w:val="24"/>
          <w:szCs w:val="24"/>
        </w:rPr>
        <w:t>September 2014</w:t>
      </w:r>
    </w:p>
    <w:p w:rsidR="00A34CD3" w:rsidRPr="00E10247" w:rsidRDefault="00A34CD3" w:rsidP="00A34C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Company engages primarily in Compressed Air/Gas &amp; Water Treatment, Separation &amp; Purification</w:t>
      </w:r>
    </w:p>
    <w:p w:rsidR="00A34CD3" w:rsidRPr="00E10247" w:rsidRDefault="0001248D" w:rsidP="00A34C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 xml:space="preserve">Gas Plant </w:t>
      </w:r>
      <w:r w:rsidR="00A34CD3" w:rsidRPr="00E10247">
        <w:rPr>
          <w:rFonts w:ascii="Century Gothic" w:hAnsi="Century Gothic"/>
        </w:rPr>
        <w:t>Piping design and 3D layout using AutoCAD 2014</w:t>
      </w:r>
    </w:p>
    <w:p w:rsidR="00A34CD3" w:rsidRPr="00E10247" w:rsidRDefault="00A34CD3" w:rsidP="00A34C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stimate Bill-of-materials and installation costing</w:t>
      </w:r>
    </w:p>
    <w:p w:rsidR="00A34CD3" w:rsidRPr="00E10247" w:rsidRDefault="00A34CD3" w:rsidP="00A34CD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roject supervision on-site</w:t>
      </w:r>
    </w:p>
    <w:p w:rsidR="00A34CD3" w:rsidRPr="00E10247" w:rsidRDefault="00A34CD3" w:rsidP="000850D1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</w:p>
    <w:p w:rsidR="00D30456" w:rsidRPr="00E10247" w:rsidRDefault="00D63DC6" w:rsidP="000850D1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SKILLS AND QUALIFICATIONS:</w:t>
      </w:r>
    </w:p>
    <w:p w:rsidR="00D63DC6" w:rsidRPr="00E10247" w:rsidRDefault="00D63DC6" w:rsidP="000850D1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D63DC6" w:rsidRPr="00E10247" w:rsidRDefault="00D63DC6" w:rsidP="00D63DC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roficient in Computer Aided Designs (AutoCAD</w:t>
      </w:r>
      <w:r w:rsidR="00E10247" w:rsidRPr="00E10247">
        <w:rPr>
          <w:rFonts w:ascii="Century Gothic" w:hAnsi="Century Gothic"/>
        </w:rPr>
        <w:t xml:space="preserve"> 2015</w:t>
      </w:r>
      <w:r w:rsidRPr="00E10247">
        <w:rPr>
          <w:rFonts w:ascii="Century Gothic" w:hAnsi="Century Gothic"/>
        </w:rPr>
        <w:t>)</w:t>
      </w:r>
    </w:p>
    <w:p w:rsidR="00D63DC6" w:rsidRPr="00E10247" w:rsidRDefault="00D63DC6" w:rsidP="00D63DC6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Creates 2D and 3D designs – Color Rendering for more realistic effect</w:t>
      </w:r>
    </w:p>
    <w:p w:rsidR="007A0EB7" w:rsidRPr="00E10247" w:rsidRDefault="008663BA" w:rsidP="007A0EB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Knowledge in Adobe Photoshop</w:t>
      </w:r>
      <w:r w:rsidR="007A0EB7" w:rsidRPr="00E10247">
        <w:rPr>
          <w:rFonts w:ascii="Century Gothic" w:hAnsi="Century Gothic"/>
        </w:rPr>
        <w:t>,</w:t>
      </w:r>
      <w:r w:rsidR="00AC4955" w:rsidRPr="00E10247">
        <w:rPr>
          <w:rFonts w:ascii="Century Gothic" w:hAnsi="Century Gothic"/>
        </w:rPr>
        <w:t xml:space="preserve"> 3DS</w:t>
      </w:r>
      <w:r w:rsidR="003A6F34" w:rsidRPr="00E10247">
        <w:rPr>
          <w:rFonts w:ascii="Century Gothic" w:hAnsi="Century Gothic"/>
        </w:rPr>
        <w:t>tudio</w:t>
      </w:r>
      <w:r w:rsidR="00AC4955" w:rsidRPr="00E10247">
        <w:rPr>
          <w:rFonts w:ascii="Century Gothic" w:hAnsi="Century Gothic"/>
        </w:rPr>
        <w:t xml:space="preserve"> Max</w:t>
      </w:r>
      <w:r w:rsidR="007A0EB7" w:rsidRPr="00E10247">
        <w:rPr>
          <w:rFonts w:ascii="Century Gothic" w:hAnsi="Century Gothic"/>
        </w:rPr>
        <w:t xml:space="preserve"> and V-ray rendering </w:t>
      </w:r>
    </w:p>
    <w:p w:rsidR="00D63DC6" w:rsidRPr="00E10247" w:rsidRDefault="007A0EB7" w:rsidP="007A0EB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roficient in Microsoft Office Word, Excel and PowerPoint, and Internet</w:t>
      </w:r>
    </w:p>
    <w:p w:rsidR="00F82A0D" w:rsidRPr="00E10247" w:rsidRDefault="008B76DF" w:rsidP="008B76D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ager to learn new skill, w</w:t>
      </w:r>
      <w:r w:rsidR="00F82A0D" w:rsidRPr="00E10247">
        <w:rPr>
          <w:rFonts w:ascii="Century Gothic" w:hAnsi="Century Gothic"/>
        </w:rPr>
        <w:t>illing to be trained and travel anywhere</w:t>
      </w:r>
    </w:p>
    <w:p w:rsidR="008B76DF" w:rsidRPr="00E10247" w:rsidRDefault="008B76DF" w:rsidP="00F82A0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Exceptional capacity to multitask</w:t>
      </w:r>
    </w:p>
    <w:p w:rsidR="00412A5B" w:rsidRPr="00715FC7" w:rsidRDefault="008B76DF" w:rsidP="00715FC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Possesses computer operation skills</w:t>
      </w:r>
      <w:bookmarkStart w:id="0" w:name="_GoBack"/>
      <w:bookmarkEnd w:id="0"/>
    </w:p>
    <w:p w:rsidR="009F5CA0" w:rsidRPr="00E10247" w:rsidRDefault="009F5CA0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01248D" w:rsidRPr="00E10247" w:rsidRDefault="0001248D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8B76DF" w:rsidRPr="00E10247" w:rsidRDefault="00F72492" w:rsidP="008B76DF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EDUCATION:</w:t>
      </w:r>
    </w:p>
    <w:p w:rsidR="00F72492" w:rsidRPr="00E10247" w:rsidRDefault="00F72492" w:rsidP="008B76DF">
      <w:p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</w:rPr>
        <w:t>MFI Technological Institute</w:t>
      </w:r>
    </w:p>
    <w:p w:rsidR="00F72492" w:rsidRPr="00E10247" w:rsidRDefault="0069248A" w:rsidP="00E10247">
      <w:pPr>
        <w:spacing w:after="0" w:line="240" w:lineRule="auto"/>
        <w:jc w:val="both"/>
        <w:rPr>
          <w:rFonts w:ascii="Century Gothic" w:hAnsi="Century Gothic"/>
          <w:b/>
          <w:i/>
        </w:rPr>
      </w:pPr>
      <w:r w:rsidRPr="00E10247">
        <w:rPr>
          <w:rFonts w:ascii="Century Gothic" w:hAnsi="Century Gothic"/>
          <w:b/>
          <w:i/>
        </w:rPr>
        <w:t xml:space="preserve">Industrial </w:t>
      </w:r>
      <w:r w:rsidR="00F72492" w:rsidRPr="00E10247">
        <w:rPr>
          <w:rFonts w:ascii="Century Gothic" w:hAnsi="Century Gothic"/>
          <w:b/>
          <w:i/>
        </w:rPr>
        <w:t>Instrumentation</w:t>
      </w:r>
    </w:p>
    <w:p w:rsidR="00F72492" w:rsidRPr="00E10247" w:rsidRDefault="00097C68" w:rsidP="00097C68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 xml:space="preserve">College Graduate, </w:t>
      </w:r>
      <w:r w:rsidR="00F72492" w:rsidRPr="00E10247">
        <w:rPr>
          <w:rFonts w:ascii="Century Gothic" w:hAnsi="Century Gothic"/>
        </w:rPr>
        <w:t>2010</w:t>
      </w:r>
    </w:p>
    <w:p w:rsidR="009F5CA0" w:rsidRPr="00E10247" w:rsidRDefault="009F5CA0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9F5CA0" w:rsidRPr="00E10247" w:rsidRDefault="009F5CA0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9F5CA0" w:rsidRPr="00E10247" w:rsidRDefault="009F5CA0" w:rsidP="009F5CA0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TRAINING / CERTIFICATION:</w:t>
      </w:r>
    </w:p>
    <w:p w:rsidR="009F5CA0" w:rsidRPr="00E10247" w:rsidRDefault="009F5CA0" w:rsidP="009F5CA0">
      <w:pPr>
        <w:spacing w:after="0" w:line="240" w:lineRule="auto"/>
        <w:jc w:val="both"/>
        <w:rPr>
          <w:rFonts w:ascii="Century Gothic" w:hAnsi="Century Gothic"/>
          <w:i/>
        </w:rPr>
      </w:pPr>
      <w:proofErr w:type="spellStart"/>
      <w:r w:rsidRPr="00E10247">
        <w:rPr>
          <w:rFonts w:ascii="Century Gothic" w:hAnsi="Century Gothic"/>
        </w:rPr>
        <w:t>Microcadd</w:t>
      </w:r>
      <w:proofErr w:type="spellEnd"/>
      <w:r w:rsidRPr="00E10247">
        <w:rPr>
          <w:rFonts w:ascii="Century Gothic" w:hAnsi="Century Gothic"/>
        </w:rPr>
        <w:t xml:space="preserve"> Institute Inc. </w:t>
      </w:r>
      <w:r w:rsidRPr="00E10247">
        <w:rPr>
          <w:rFonts w:ascii="Century Gothic" w:hAnsi="Century Gothic"/>
          <w:i/>
        </w:rPr>
        <w:t>(</w:t>
      </w:r>
      <w:r w:rsidRPr="00E10247">
        <w:rPr>
          <w:rFonts w:ascii="Century Gothic" w:hAnsi="Century Gothic"/>
          <w:b/>
          <w:i/>
        </w:rPr>
        <w:t>AutodeskAuthorized Training Center</w:t>
      </w:r>
      <w:r w:rsidRPr="00E10247">
        <w:rPr>
          <w:rFonts w:ascii="Century Gothic" w:hAnsi="Century Gothic"/>
          <w:i/>
        </w:rPr>
        <w:t>)</w:t>
      </w:r>
    </w:p>
    <w:p w:rsidR="00E552D4" w:rsidRPr="00E10247" w:rsidRDefault="00E552D4" w:rsidP="009F5CA0">
      <w:pPr>
        <w:spacing w:after="0" w:line="240" w:lineRule="auto"/>
        <w:jc w:val="both"/>
        <w:rPr>
          <w:rFonts w:ascii="Century Gothic" w:hAnsi="Century Gothic"/>
        </w:rPr>
      </w:pPr>
    </w:p>
    <w:p w:rsidR="009F5CA0" w:rsidRPr="00E10247" w:rsidRDefault="009F5CA0" w:rsidP="00E552D4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  <w:b/>
          <w:i/>
        </w:rPr>
        <w:t>AutoCAD 2013 Comprehensive</w:t>
      </w:r>
      <w:r w:rsidRPr="00E10247">
        <w:rPr>
          <w:rFonts w:ascii="Century Gothic" w:hAnsi="Century Gothic"/>
        </w:rPr>
        <w:t xml:space="preserve"> (2D and 3D Computer-Aided Design, Drafting and Color Rendering)</w:t>
      </w:r>
    </w:p>
    <w:p w:rsidR="00E552D4" w:rsidRPr="00E10247" w:rsidRDefault="00E552D4" w:rsidP="00E552D4">
      <w:pPr>
        <w:numPr>
          <w:ilvl w:val="0"/>
          <w:numId w:val="6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hAnsi="Century Gothic"/>
          <w:b/>
          <w:i/>
        </w:rPr>
        <w:t>3D Studio Max 2014 for Architectural Design</w:t>
      </w:r>
    </w:p>
    <w:p w:rsidR="009F5CA0" w:rsidRPr="00E10247" w:rsidRDefault="009F5CA0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F72492" w:rsidRPr="00E10247" w:rsidRDefault="00F72492" w:rsidP="008B76DF">
      <w:p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</w:p>
    <w:p w:rsidR="001C1D3B" w:rsidRPr="00E10247" w:rsidRDefault="001C1D3B" w:rsidP="001C1D3B">
      <w:pPr>
        <w:spacing w:after="0" w:line="240" w:lineRule="auto"/>
        <w:jc w:val="both"/>
        <w:rPr>
          <w:rFonts w:ascii="Century Gothic" w:hAnsi="Century Gothic"/>
          <w:b/>
          <w:sz w:val="24"/>
          <w:szCs w:val="24"/>
        </w:rPr>
      </w:pPr>
      <w:r w:rsidRPr="00E10247">
        <w:rPr>
          <w:rFonts w:ascii="Century Gothic" w:hAnsi="Century Gothic"/>
          <w:b/>
          <w:sz w:val="24"/>
          <w:szCs w:val="24"/>
        </w:rPr>
        <w:t>LECTURE-WORKSHOPS ATTENDED:</w:t>
      </w:r>
    </w:p>
    <w:p w:rsidR="001C1D3B" w:rsidRPr="00E10247" w:rsidRDefault="001C1D3B" w:rsidP="001C1D3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Gothic" w:hAnsi="Century Gothic"/>
          <w:sz w:val="24"/>
          <w:szCs w:val="24"/>
        </w:rPr>
      </w:pPr>
      <w:r w:rsidRPr="00E10247">
        <w:rPr>
          <w:rFonts w:ascii="Century Gothic" w:eastAsia="Arial Unicode MS" w:hAnsi="Century Gothic" w:cs="Tunga"/>
          <w:b/>
          <w:sz w:val="24"/>
          <w:szCs w:val="24"/>
        </w:rPr>
        <w:t>MFI TECHNOLOGICAL INSTITUTE</w:t>
      </w:r>
    </w:p>
    <w:p w:rsidR="001C1D3B" w:rsidRPr="00E10247" w:rsidRDefault="001C1D3B" w:rsidP="001C1D3B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eastAsia="Arial Unicode MS" w:hAnsi="Century Gothic" w:cs="Tunga"/>
        </w:rPr>
        <w:t>Work Attitude Program Review</w:t>
      </w:r>
    </w:p>
    <w:p w:rsidR="001C1D3B" w:rsidRPr="00E10247" w:rsidRDefault="001C1D3B" w:rsidP="001C1D3B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eastAsia="Arial Unicode MS" w:hAnsi="Century Gothic" w:cs="Tunga"/>
        </w:rPr>
        <w:t>Stress Management Seminar</w:t>
      </w:r>
    </w:p>
    <w:p w:rsidR="001C1D3B" w:rsidRPr="00E10247" w:rsidRDefault="001C1D3B" w:rsidP="001C1D3B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eastAsia="Arial Unicode MS" w:hAnsi="Century Gothic" w:cs="Tunga"/>
        </w:rPr>
        <w:t>Work Orientation Workshop</w:t>
      </w:r>
    </w:p>
    <w:p w:rsidR="00487FC0" w:rsidRPr="00E10247" w:rsidRDefault="001C1D3B" w:rsidP="00E17AC4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Century Gothic" w:hAnsi="Century Gothic"/>
        </w:rPr>
      </w:pPr>
      <w:r w:rsidRPr="00E10247">
        <w:rPr>
          <w:rFonts w:ascii="Century Gothic" w:eastAsia="Arial Unicode MS" w:hAnsi="Century Gothic" w:cs="Tunga"/>
        </w:rPr>
        <w:t>Lifes</w:t>
      </w:r>
      <w:r w:rsidR="00E552D4" w:rsidRPr="00E10247">
        <w:rPr>
          <w:rFonts w:ascii="Century Gothic" w:eastAsia="Arial Unicode MS" w:hAnsi="Century Gothic" w:cs="Tunga"/>
        </w:rPr>
        <w:t>tyle Management Seminar Workshop</w:t>
      </w:r>
    </w:p>
    <w:sectPr w:rsidR="00487FC0" w:rsidRPr="00E10247" w:rsidSect="001E51CA">
      <w:pgSz w:w="11907" w:h="16839" w:code="9"/>
      <w:pgMar w:top="900" w:right="1107" w:bottom="5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111308"/>
    <w:multiLevelType w:val="hybridMultilevel"/>
    <w:tmpl w:val="9D868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38283F"/>
    <w:multiLevelType w:val="hybridMultilevel"/>
    <w:tmpl w:val="8CA2B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3939A3"/>
    <w:multiLevelType w:val="hybridMultilevel"/>
    <w:tmpl w:val="9E5E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FF772E"/>
    <w:multiLevelType w:val="hybridMultilevel"/>
    <w:tmpl w:val="D16A6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19625C"/>
    <w:multiLevelType w:val="hybridMultilevel"/>
    <w:tmpl w:val="2D5A2C1A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>
    <w:nsid w:val="7D433BFD"/>
    <w:multiLevelType w:val="hybridMultilevel"/>
    <w:tmpl w:val="33360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TGyMDWwtLQ0NzUzMzFU0lEKTi0uzszPAykwqgUAJ0+OFSwAAAA="/>
  </w:docVars>
  <w:rsids>
    <w:rsidRoot w:val="000850D1"/>
    <w:rsid w:val="0001248D"/>
    <w:rsid w:val="00065DD6"/>
    <w:rsid w:val="000850D1"/>
    <w:rsid w:val="00097C68"/>
    <w:rsid w:val="000E1BAD"/>
    <w:rsid w:val="000F153E"/>
    <w:rsid w:val="00144AA9"/>
    <w:rsid w:val="001950BF"/>
    <w:rsid w:val="001C1D3B"/>
    <w:rsid w:val="001D37B3"/>
    <w:rsid w:val="001E51CA"/>
    <w:rsid w:val="002440C6"/>
    <w:rsid w:val="00257BC6"/>
    <w:rsid w:val="003226C9"/>
    <w:rsid w:val="003A6F34"/>
    <w:rsid w:val="003E0CDA"/>
    <w:rsid w:val="00412A5B"/>
    <w:rsid w:val="00431387"/>
    <w:rsid w:val="004739C0"/>
    <w:rsid w:val="00485FAB"/>
    <w:rsid w:val="00487FC0"/>
    <w:rsid w:val="004C7FF6"/>
    <w:rsid w:val="005B0FB5"/>
    <w:rsid w:val="005F18C4"/>
    <w:rsid w:val="0069248A"/>
    <w:rsid w:val="007059AE"/>
    <w:rsid w:val="00715FC7"/>
    <w:rsid w:val="007235FD"/>
    <w:rsid w:val="007252AA"/>
    <w:rsid w:val="007A0EB7"/>
    <w:rsid w:val="007C3639"/>
    <w:rsid w:val="007F7A96"/>
    <w:rsid w:val="00822A4B"/>
    <w:rsid w:val="008663BA"/>
    <w:rsid w:val="008934FA"/>
    <w:rsid w:val="008B76DF"/>
    <w:rsid w:val="00913353"/>
    <w:rsid w:val="00922AEE"/>
    <w:rsid w:val="009C419F"/>
    <w:rsid w:val="009F5CA0"/>
    <w:rsid w:val="00A34CD3"/>
    <w:rsid w:val="00AB2E44"/>
    <w:rsid w:val="00AC4955"/>
    <w:rsid w:val="00AD2D75"/>
    <w:rsid w:val="00AD4A0D"/>
    <w:rsid w:val="00B1668A"/>
    <w:rsid w:val="00BC5F6D"/>
    <w:rsid w:val="00BF596D"/>
    <w:rsid w:val="00C02A3B"/>
    <w:rsid w:val="00CC4BB7"/>
    <w:rsid w:val="00CD19CA"/>
    <w:rsid w:val="00CD1A63"/>
    <w:rsid w:val="00CF0107"/>
    <w:rsid w:val="00D30456"/>
    <w:rsid w:val="00D63DC6"/>
    <w:rsid w:val="00D85C53"/>
    <w:rsid w:val="00DA6B6E"/>
    <w:rsid w:val="00DC1F10"/>
    <w:rsid w:val="00DC2A89"/>
    <w:rsid w:val="00DC4884"/>
    <w:rsid w:val="00DF6E2D"/>
    <w:rsid w:val="00E10247"/>
    <w:rsid w:val="00E17AC4"/>
    <w:rsid w:val="00E254A7"/>
    <w:rsid w:val="00E439B9"/>
    <w:rsid w:val="00E44562"/>
    <w:rsid w:val="00E552D4"/>
    <w:rsid w:val="00E575F0"/>
    <w:rsid w:val="00E67425"/>
    <w:rsid w:val="00E85056"/>
    <w:rsid w:val="00E9629F"/>
    <w:rsid w:val="00EB71D9"/>
    <w:rsid w:val="00F72492"/>
    <w:rsid w:val="00F82A0D"/>
    <w:rsid w:val="00FE3B72"/>
    <w:rsid w:val="00FE42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5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50D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04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0107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CF0107"/>
    <w:rPr>
      <w:rFonts w:ascii="Tahoma" w:hAnsi="Tahoma" w:cs="Tahoma"/>
      <w:sz w:val="16"/>
      <w:szCs w:val="16"/>
    </w:rPr>
  </w:style>
  <w:style w:type="paragraph" w:customStyle="1" w:styleId="yiv3830686602s5">
    <w:name w:val="yiv3830686602s5"/>
    <w:basedOn w:val="Normal"/>
    <w:rsid w:val="003226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yiv3830686602bumpedfont15">
    <w:name w:val="yiv3830686602bumpedfont15"/>
    <w:basedOn w:val="DefaultParagraphFont"/>
    <w:rsid w:val="003226C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7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aren.378408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16BCD-D4FE-43DA-AECC-2CA4AA5DC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Links>
    <vt:vector size="12" baseType="variant">
      <vt:variant>
        <vt:i4>4653143</vt:i4>
      </vt:variant>
      <vt:variant>
        <vt:i4>3</vt:i4>
      </vt:variant>
      <vt:variant>
        <vt:i4>0</vt:i4>
      </vt:variant>
      <vt:variant>
        <vt:i4>5</vt:i4>
      </vt:variant>
      <vt:variant>
        <vt:lpwstr>http://www.behance.net/karen-</vt:lpwstr>
      </vt:variant>
      <vt:variant>
        <vt:lpwstr/>
      </vt:variant>
      <vt:variant>
        <vt:i4>2818127</vt:i4>
      </vt:variant>
      <vt:variant>
        <vt:i4>0</vt:i4>
      </vt:variant>
      <vt:variant>
        <vt:i4>0</vt:i4>
      </vt:variant>
      <vt:variant>
        <vt:i4>5</vt:i4>
      </vt:variant>
      <vt:variant>
        <vt:lpwstr>mailto:karen.e@liv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Ganda</dc:creator>
  <cp:keywords/>
  <cp:lastModifiedBy>HRDESK4</cp:lastModifiedBy>
  <cp:revision>3</cp:revision>
  <cp:lastPrinted>2018-03-02T18:29:00Z</cp:lastPrinted>
  <dcterms:created xsi:type="dcterms:W3CDTF">2018-03-08T04:50:00Z</dcterms:created>
  <dcterms:modified xsi:type="dcterms:W3CDTF">2018-03-11T06:54:00Z</dcterms:modified>
</cp:coreProperties>
</file>